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13B2AA6D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762480">
        <w:rPr>
          <w:rFonts w:asciiTheme="majorHAnsi" w:hAnsiTheme="majorHAnsi" w:cstheme="majorHAnsi"/>
          <w:b/>
          <w:i w:val="0"/>
          <w:szCs w:val="24"/>
        </w:rPr>
        <w:t>62442</w:t>
      </w:r>
    </w:p>
    <w:p w14:paraId="52A2E559" w14:textId="20911036" w:rsidR="000F30B1" w:rsidRPr="00CB43CE" w:rsidDel="00A12F8F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762480">
        <w:rPr>
          <w:rFonts w:asciiTheme="majorHAnsi" w:hAnsiTheme="majorHAnsi" w:cstheme="majorHAnsi"/>
          <w:b/>
          <w:i w:val="0"/>
          <w:szCs w:val="24"/>
        </w:rPr>
        <w:t>Gaurav Vaidya</w:t>
      </w:r>
    </w:p>
    <w:p w14:paraId="01FF5D8D" w14:textId="77777777" w:rsidR="00762480" w:rsidRPr="00762480" w:rsidRDefault="000F30B1" w:rsidP="00762480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762480" w:rsidRPr="00762480">
          <w:rPr>
            <w:rStyle w:val="Hyperlink"/>
            <w:rFonts w:asciiTheme="majorHAnsi" w:hAnsiTheme="majorHAnsi" w:cstheme="majorHAnsi"/>
            <w:b/>
            <w:i w:val="0"/>
            <w:szCs w:val="24"/>
          </w:rPr>
          <w:t>https://www.jove.com/account/file-uploader?src=19044858</w:t>
        </w:r>
      </w:hyperlink>
    </w:p>
    <w:p w14:paraId="5C5CDED2" w14:textId="3CB49DEC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</w:p>
    <w:p w14:paraId="6BE0C552" w14:textId="77777777" w:rsidR="000F30B1" w:rsidRPr="00CB43C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3EDD9F6F" w:rsidR="000F30B1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573A284F" w14:textId="77777777" w:rsidR="005E6AA9" w:rsidRDefault="005E6AA9" w:rsidP="00570CB6">
      <w:pPr>
        <w:rPr>
          <w:rFonts w:asciiTheme="majorHAnsi" w:hAnsiTheme="majorHAnsi" w:cstheme="majorHAnsi"/>
          <w:b/>
          <w:szCs w:val="24"/>
        </w:rPr>
      </w:pPr>
    </w:p>
    <w:p w14:paraId="1B33B212" w14:textId="6D29475F" w:rsidR="005E6AA9" w:rsidRDefault="005E6AA9" w:rsidP="005E6AA9">
      <w:pPr>
        <w:rPr>
          <w:rFonts w:asciiTheme="majorHAnsi" w:hAnsiTheme="majorHAnsi" w:cstheme="majorHAnsi"/>
          <w:bCs/>
          <w:szCs w:val="24"/>
        </w:rPr>
      </w:pPr>
      <w:r w:rsidRPr="005E6AA9">
        <w:rPr>
          <w:rFonts w:asciiTheme="majorHAnsi" w:hAnsiTheme="majorHAnsi" w:cstheme="majorHAnsi"/>
          <w:bCs/>
          <w:szCs w:val="24"/>
        </w:rPr>
        <w:t>1.1.</w:t>
      </w:r>
      <w:r w:rsidRPr="005E6AA9">
        <w:rPr>
          <w:rFonts w:asciiTheme="majorHAnsi" w:hAnsiTheme="majorHAnsi" w:cstheme="majorHAnsi"/>
          <w:bCs/>
          <w:szCs w:val="24"/>
        </w:rPr>
        <w:tab/>
      </w:r>
      <w:r w:rsidRPr="00696564">
        <w:rPr>
          <w:rFonts w:asciiTheme="majorHAnsi" w:hAnsiTheme="majorHAnsi" w:cstheme="majorHAnsi"/>
          <w:b/>
          <w:bCs/>
          <w:szCs w:val="24"/>
          <w:u w:val="single"/>
        </w:rPr>
        <w:t>Lisha Wang</w:t>
      </w:r>
      <w:r w:rsidRPr="005E6AA9">
        <w:rPr>
          <w:rFonts w:asciiTheme="majorHAnsi" w:hAnsiTheme="majorHAnsi" w:cstheme="majorHAnsi"/>
          <w:bCs/>
          <w:szCs w:val="24"/>
        </w:rPr>
        <w:t xml:space="preserve"> : This method can help answer the key questions in tumor immunology, including whether there is a replenishment of tumor-specific immune cells from peripheral tissues, the transitions between newly infiltrated and already-existing immune cells within the tumor micro-environment, and their responses to immunotherapy.</w:t>
      </w:r>
    </w:p>
    <w:p w14:paraId="63A3FE32" w14:textId="77777777" w:rsidR="005E6AA9" w:rsidRPr="005E6AA9" w:rsidRDefault="005E6AA9" w:rsidP="005E6AA9">
      <w:pPr>
        <w:rPr>
          <w:rFonts w:asciiTheme="majorHAnsi" w:hAnsiTheme="majorHAnsi" w:cstheme="majorHAnsi"/>
          <w:bCs/>
          <w:szCs w:val="24"/>
        </w:rPr>
      </w:pPr>
    </w:p>
    <w:p w14:paraId="29431064" w14:textId="77777777" w:rsidR="005E6AA9" w:rsidRPr="005E6AA9" w:rsidRDefault="005E6AA9" w:rsidP="005E6AA9">
      <w:pPr>
        <w:rPr>
          <w:rFonts w:asciiTheme="majorHAnsi" w:hAnsiTheme="majorHAnsi" w:cstheme="majorHAnsi"/>
          <w:bCs/>
          <w:szCs w:val="24"/>
        </w:rPr>
      </w:pPr>
      <w:r w:rsidRPr="005E6AA9">
        <w:rPr>
          <w:rFonts w:asciiTheme="majorHAnsi" w:hAnsiTheme="majorHAnsi" w:cstheme="majorHAnsi"/>
          <w:bCs/>
          <w:szCs w:val="24"/>
        </w:rPr>
        <w:t>1.1.1.</w:t>
      </w:r>
      <w:r w:rsidRPr="005E6AA9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696564">
        <w:rPr>
          <w:rFonts w:asciiTheme="majorHAnsi" w:hAnsiTheme="majorHAnsi" w:cstheme="majorHAnsi"/>
          <w:bCs/>
          <w:i/>
          <w:iCs/>
          <w:color w:val="0000FF"/>
          <w:szCs w:val="24"/>
        </w:rPr>
        <w:t>B-roll: 4.4.1.</w:t>
      </w:r>
    </w:p>
    <w:p w14:paraId="0CD89A7B" w14:textId="77777777" w:rsidR="005E6AA9" w:rsidRPr="005E6AA9" w:rsidRDefault="005E6AA9" w:rsidP="005E6AA9">
      <w:pPr>
        <w:rPr>
          <w:rFonts w:asciiTheme="majorHAnsi" w:hAnsiTheme="majorHAnsi" w:cstheme="majorHAnsi"/>
          <w:bCs/>
          <w:szCs w:val="24"/>
        </w:rPr>
      </w:pPr>
    </w:p>
    <w:p w14:paraId="6CAB2577" w14:textId="77777777" w:rsidR="005E6AA9" w:rsidRPr="005E6AA9" w:rsidRDefault="005E6AA9" w:rsidP="005E6AA9">
      <w:pPr>
        <w:rPr>
          <w:rFonts w:asciiTheme="majorHAnsi" w:hAnsiTheme="majorHAnsi" w:cstheme="majorHAnsi"/>
          <w:bCs/>
          <w:szCs w:val="24"/>
        </w:rPr>
      </w:pPr>
    </w:p>
    <w:p w14:paraId="7CC93CB0" w14:textId="410D65C7" w:rsidR="005E6AA9" w:rsidRDefault="005E6AA9" w:rsidP="005E6AA9">
      <w:pPr>
        <w:rPr>
          <w:rFonts w:asciiTheme="majorHAnsi" w:hAnsiTheme="majorHAnsi" w:cstheme="majorHAnsi"/>
          <w:bCs/>
          <w:szCs w:val="24"/>
        </w:rPr>
      </w:pPr>
      <w:r w:rsidRPr="005E6AA9">
        <w:rPr>
          <w:rFonts w:asciiTheme="majorHAnsi" w:hAnsiTheme="majorHAnsi" w:cstheme="majorHAnsi"/>
          <w:bCs/>
          <w:szCs w:val="24"/>
        </w:rPr>
        <w:t>1.2.</w:t>
      </w:r>
      <w:r w:rsidRPr="005E6AA9">
        <w:rPr>
          <w:rFonts w:asciiTheme="majorHAnsi" w:hAnsiTheme="majorHAnsi" w:cstheme="majorHAnsi"/>
          <w:bCs/>
          <w:szCs w:val="24"/>
        </w:rPr>
        <w:tab/>
      </w:r>
      <w:r w:rsidRPr="00696564">
        <w:rPr>
          <w:rFonts w:asciiTheme="majorHAnsi" w:hAnsiTheme="majorHAnsi" w:cstheme="majorHAnsi"/>
          <w:b/>
          <w:bCs/>
          <w:szCs w:val="24"/>
          <w:u w:val="single"/>
        </w:rPr>
        <w:t>Zhiming Wang</w:t>
      </w:r>
      <w:r w:rsidRPr="005E6AA9">
        <w:rPr>
          <w:rFonts w:asciiTheme="majorHAnsi" w:hAnsiTheme="majorHAnsi" w:cstheme="majorHAnsi"/>
          <w:bCs/>
          <w:szCs w:val="24"/>
        </w:rPr>
        <w:t>: This is a convenient and easy-to-follow technique to distinguish the periphery-derived cells from tumor-infiltrated immune cells and track the dynamic phenotypic and functional changes of these cells in longitudinal assays.</w:t>
      </w:r>
    </w:p>
    <w:p w14:paraId="3A066021" w14:textId="77777777" w:rsidR="005E6AA9" w:rsidRPr="005E6AA9" w:rsidRDefault="005E6AA9" w:rsidP="005E6AA9">
      <w:pPr>
        <w:rPr>
          <w:rFonts w:asciiTheme="majorHAnsi" w:hAnsiTheme="majorHAnsi" w:cstheme="majorHAnsi"/>
          <w:bCs/>
          <w:szCs w:val="24"/>
        </w:rPr>
      </w:pPr>
    </w:p>
    <w:p w14:paraId="3CBEFFD8" w14:textId="4F2A32E2" w:rsidR="00D67A99" w:rsidRPr="00D67A99" w:rsidRDefault="005E6AA9" w:rsidP="005E6AA9">
      <w:pPr>
        <w:rPr>
          <w:rFonts w:asciiTheme="majorHAnsi" w:hAnsiTheme="majorHAnsi" w:cstheme="majorHAnsi"/>
          <w:bCs/>
          <w:szCs w:val="24"/>
        </w:rPr>
      </w:pPr>
      <w:r w:rsidRPr="005E6AA9">
        <w:rPr>
          <w:rFonts w:asciiTheme="majorHAnsi" w:hAnsiTheme="majorHAnsi" w:cstheme="majorHAnsi"/>
          <w:bCs/>
          <w:szCs w:val="24"/>
        </w:rPr>
        <w:t>1.2.1.</w:t>
      </w:r>
      <w:r w:rsidRPr="005E6AA9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320FD9EA" w14:textId="77777777" w:rsidR="00570CB6" w:rsidRPr="00D67A99" w:rsidRDefault="00570CB6" w:rsidP="00570CB6">
      <w:pPr>
        <w:rPr>
          <w:rFonts w:asciiTheme="majorHAnsi" w:hAnsiTheme="majorHAnsi" w:cstheme="majorHAnsi"/>
          <w:bCs/>
        </w:rPr>
      </w:pPr>
    </w:p>
    <w:p w14:paraId="42E6441A" w14:textId="77777777" w:rsidR="00A4316B" w:rsidRPr="00D67A99" w:rsidRDefault="00A4316B" w:rsidP="00570CB6">
      <w:pPr>
        <w:rPr>
          <w:rFonts w:asciiTheme="majorHAnsi" w:hAnsiTheme="majorHAnsi" w:cstheme="majorHAnsi"/>
          <w:bCs/>
        </w:rPr>
      </w:pPr>
    </w:p>
    <w:p w14:paraId="2B7C287F" w14:textId="1B460191" w:rsidR="000F30B1" w:rsidRPr="00CB43C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CB43CE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3D65199D" w14:textId="77777777" w:rsidR="00696564" w:rsidRPr="00696564" w:rsidRDefault="00696564" w:rsidP="00696564">
      <w:pPr>
        <w:outlineLvl w:val="0"/>
        <w:rPr>
          <w:rFonts w:asciiTheme="majorHAnsi" w:hAnsiTheme="majorHAnsi" w:cstheme="majorHAnsi"/>
          <w:szCs w:val="24"/>
        </w:rPr>
      </w:pPr>
      <w:r w:rsidRPr="00696564">
        <w:rPr>
          <w:rFonts w:asciiTheme="majorHAnsi" w:hAnsiTheme="majorHAnsi" w:cstheme="majorHAnsi"/>
          <w:szCs w:val="24"/>
        </w:rPr>
        <w:t>7.1.</w:t>
      </w:r>
      <w:r w:rsidRPr="00696564">
        <w:rPr>
          <w:rFonts w:asciiTheme="majorHAnsi" w:hAnsiTheme="majorHAnsi" w:cstheme="majorHAnsi"/>
          <w:szCs w:val="24"/>
        </w:rPr>
        <w:tab/>
      </w:r>
      <w:r w:rsidRPr="00696564">
        <w:rPr>
          <w:rFonts w:asciiTheme="majorHAnsi" w:hAnsiTheme="majorHAnsi" w:cstheme="majorHAnsi"/>
          <w:b/>
          <w:bCs/>
          <w:szCs w:val="24"/>
          <w:u w:val="single"/>
        </w:rPr>
        <w:t>Shuqiong Wen</w:t>
      </w:r>
      <w:r w:rsidRPr="00696564">
        <w:rPr>
          <w:rFonts w:asciiTheme="majorHAnsi" w:hAnsiTheme="majorHAnsi" w:cstheme="majorHAnsi"/>
          <w:szCs w:val="24"/>
        </w:rPr>
        <w:t>: The most important thing to remember is to perform a gentle dissection during subcutaneous tumor transplantation, to avoid injuries on surrounding tissues, especially inguinal lymph node.</w:t>
      </w:r>
    </w:p>
    <w:p w14:paraId="6A946DB4" w14:textId="77777777" w:rsidR="00696564" w:rsidRPr="00696564" w:rsidRDefault="00696564" w:rsidP="00696564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5B419224" w:rsidR="007F08C5" w:rsidRPr="00696564" w:rsidRDefault="00696564" w:rsidP="00696564">
      <w:pPr>
        <w:outlineLvl w:val="0"/>
        <w:rPr>
          <w:rFonts w:asciiTheme="majorHAnsi" w:hAnsiTheme="majorHAnsi" w:cstheme="majorHAnsi"/>
          <w:i/>
          <w:iCs/>
          <w:color w:val="0000FF"/>
          <w:szCs w:val="24"/>
        </w:rPr>
      </w:pPr>
      <w:r w:rsidRPr="00696564">
        <w:rPr>
          <w:rFonts w:asciiTheme="majorHAnsi" w:hAnsiTheme="majorHAnsi" w:cstheme="majorHAnsi"/>
          <w:szCs w:val="24"/>
        </w:rPr>
        <w:t>7.1.1.</w:t>
      </w:r>
      <w:r w:rsidRPr="00696564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  <w:r w:rsidRPr="00696564">
        <w:rPr>
          <w:rFonts w:asciiTheme="majorHAnsi" w:hAnsiTheme="majorHAnsi" w:cstheme="majorHAnsi"/>
          <w:i/>
          <w:iCs/>
          <w:color w:val="0000FF"/>
          <w:szCs w:val="24"/>
        </w:rPr>
        <w:t>Suggested b-roll: 5.5.2., 5.6.1. , 5.6.2.</w:t>
      </w:r>
    </w:p>
    <w:sectPr w:rsidR="007F08C5" w:rsidRPr="00696564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8234F" w14:textId="77777777" w:rsidR="00797233" w:rsidRDefault="00797233" w:rsidP="007B33F3">
      <w:r>
        <w:separator/>
      </w:r>
    </w:p>
  </w:endnote>
  <w:endnote w:type="continuationSeparator" w:id="0">
    <w:p w14:paraId="756F853E" w14:textId="77777777" w:rsidR="00797233" w:rsidRDefault="00797233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34C34" w14:textId="77777777" w:rsidR="00797233" w:rsidRDefault="00797233" w:rsidP="007B33F3">
      <w:r>
        <w:separator/>
      </w:r>
    </w:p>
  </w:footnote>
  <w:footnote w:type="continuationSeparator" w:id="0">
    <w:p w14:paraId="75ABE6FA" w14:textId="77777777" w:rsidR="00797233" w:rsidRDefault="00797233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LEwMrU0tjADkko6SsGpxcWZ+XkgBYa1APPW284sAAAA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A605E"/>
    <w:rsid w:val="00400892"/>
    <w:rsid w:val="004703E0"/>
    <w:rsid w:val="004705A1"/>
    <w:rsid w:val="004F1A68"/>
    <w:rsid w:val="00570CB6"/>
    <w:rsid w:val="005C7DA3"/>
    <w:rsid w:val="005E585A"/>
    <w:rsid w:val="005E6AA9"/>
    <w:rsid w:val="00696564"/>
    <w:rsid w:val="006A3EFB"/>
    <w:rsid w:val="007051DC"/>
    <w:rsid w:val="00762480"/>
    <w:rsid w:val="00763511"/>
    <w:rsid w:val="00780C07"/>
    <w:rsid w:val="00797233"/>
    <w:rsid w:val="007B33F3"/>
    <w:rsid w:val="007F08C5"/>
    <w:rsid w:val="00951EE7"/>
    <w:rsid w:val="00996817"/>
    <w:rsid w:val="009D5FF1"/>
    <w:rsid w:val="00A421F9"/>
    <w:rsid w:val="00A4316B"/>
    <w:rsid w:val="00A625ED"/>
    <w:rsid w:val="00AD3B5B"/>
    <w:rsid w:val="00BD6068"/>
    <w:rsid w:val="00C42A6C"/>
    <w:rsid w:val="00CB43CE"/>
    <w:rsid w:val="00CD5AF0"/>
    <w:rsid w:val="00D30AFA"/>
    <w:rsid w:val="00D50F03"/>
    <w:rsid w:val="00D67A99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24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448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6</Characters>
  <Application>Microsoft Office Word</Application>
  <DocSecurity>0</DocSecurity>
  <Lines>13</Lines>
  <Paragraphs>3</Paragraphs>
  <ScaleCrop>false</ScaleCrop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Gaurav Vaidya</cp:lastModifiedBy>
  <cp:revision>2</cp:revision>
  <dcterms:created xsi:type="dcterms:W3CDTF">2021-06-16T08:16:00Z</dcterms:created>
  <dcterms:modified xsi:type="dcterms:W3CDTF">2021-06-16T08:16:00Z</dcterms:modified>
</cp:coreProperties>
</file>